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6A2D" w:rsidRPr="00E26F2B" w:rsidRDefault="007B6A2D" w:rsidP="007B6A2D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7B6A2D" w:rsidRPr="00E26F2B" w:rsidRDefault="007B6A2D" w:rsidP="007B6A2D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7B6A2D" w:rsidRPr="00E26F2B" w:rsidRDefault="007B6A2D" w:rsidP="007B6A2D">
      <w:pPr>
        <w:rPr>
          <w:rFonts w:ascii="Times New Roman" w:hAnsi="Times New Roman"/>
          <w:b/>
          <w:sz w:val="28"/>
          <w:szCs w:val="28"/>
        </w:rPr>
      </w:pPr>
    </w:p>
    <w:p w:rsidR="007B6A2D" w:rsidRDefault="007B6A2D" w:rsidP="007B6A2D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7B6A2D" w:rsidRPr="0068280D" w:rsidRDefault="007B6A2D" w:rsidP="007B6A2D">
      <w:pPr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7B6A2D" w:rsidRPr="002907DC" w:rsidRDefault="007B6A2D" w:rsidP="007B6A2D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28.08</w:t>
      </w:r>
      <w:r w:rsidRPr="002907DC">
        <w:rPr>
          <w:rFonts w:ascii="Times New Roman" w:hAnsi="Times New Roman"/>
          <w:color w:val="000000" w:themeColor="text1"/>
          <w:sz w:val="28"/>
          <w:szCs w:val="28"/>
        </w:rPr>
        <w:t>.2019 г.</w:t>
      </w:r>
      <w:r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bookmarkStart w:id="0" w:name="_GoBack"/>
      <w:bookmarkEnd w:id="0"/>
      <w:r w:rsidRPr="002907DC">
        <w:rPr>
          <w:rFonts w:ascii="Times New Roman" w:hAnsi="Times New Roman"/>
          <w:b/>
          <w:color w:val="000000" w:themeColor="text1"/>
          <w:sz w:val="28"/>
          <w:szCs w:val="28"/>
        </w:rPr>
        <w:t>1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79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7B6A2D" w:rsidRPr="00A01B92" w:rsidTr="006D1067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7B6A2D" w:rsidRPr="00DB4199" w:rsidRDefault="007B6A2D" w:rsidP="006D1067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7B6A2D" w:rsidRPr="001A01C3" w:rsidRDefault="007B6A2D" w:rsidP="007B6A2D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7B6A2D" w:rsidRPr="001A01C3" w:rsidRDefault="007B6A2D" w:rsidP="006D1067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7B6A2D" w:rsidRPr="001A01C3" w:rsidRDefault="007B6A2D" w:rsidP="007B6A2D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7B6A2D" w:rsidRPr="006E39B7" w:rsidRDefault="007B6A2D" w:rsidP="007B6A2D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7B6A2D" w:rsidRPr="001A01C3" w:rsidRDefault="007B6A2D" w:rsidP="007B6A2D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spellEnd"/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proofErr w:type="spellStart"/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proofErr w:type="spell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7B6A2D" w:rsidRPr="001A01C3" w:rsidRDefault="007B6A2D" w:rsidP="007B6A2D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7B6A2D" w:rsidRPr="00535AE7" w:rsidRDefault="007B6A2D" w:rsidP="007B6A2D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7B6A2D" w:rsidRPr="00535AE7" w:rsidRDefault="007B6A2D" w:rsidP="007B6A2D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7B6A2D" w:rsidRDefault="007B6A2D" w:rsidP="007B6A2D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7B6A2D" w:rsidRDefault="007B6A2D" w:rsidP="007B6A2D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7B6A2D" w:rsidRPr="00E26F2B" w:rsidRDefault="007B6A2D" w:rsidP="007B6A2D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7B6A2D" w:rsidRDefault="007B6A2D" w:rsidP="007B6A2D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7B6A2D" w:rsidRPr="007B6A2D" w:rsidRDefault="001349D3" w:rsidP="007B6A2D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. о. </w:t>
      </w:r>
      <w:r w:rsidR="007B6A2D" w:rsidRPr="007B6A2D">
        <w:rPr>
          <w:rFonts w:ascii="Times New Roman" w:hAnsi="Times New Roman"/>
          <w:sz w:val="28"/>
          <w:szCs w:val="28"/>
        </w:rPr>
        <w:t xml:space="preserve"> главы Администрации</w:t>
      </w:r>
    </w:p>
    <w:p w:rsidR="007B6A2D" w:rsidRPr="007B6A2D" w:rsidRDefault="007B6A2D" w:rsidP="007B6A2D">
      <w:pPr>
        <w:pStyle w:val="a4"/>
        <w:jc w:val="both"/>
        <w:rPr>
          <w:rFonts w:ascii="Times New Roman" w:hAnsi="Times New Roman"/>
          <w:sz w:val="28"/>
          <w:szCs w:val="28"/>
        </w:rPr>
        <w:sectPr w:rsidR="007B6A2D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Pr="007B6A2D">
        <w:rPr>
          <w:rFonts w:ascii="Times New Roman" w:hAnsi="Times New Roman"/>
          <w:sz w:val="28"/>
          <w:szCs w:val="28"/>
        </w:rPr>
        <w:t xml:space="preserve">Н. В. Кузнецова </w:t>
      </w:r>
    </w:p>
    <w:p w:rsidR="007B6A2D" w:rsidRDefault="007B6A2D" w:rsidP="007B6A2D">
      <w:pPr>
        <w:pStyle w:val="a4"/>
      </w:pPr>
    </w:p>
    <w:sectPr w:rsidR="007B6A2D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9945D4"/>
    <w:multiLevelType w:val="hybridMultilevel"/>
    <w:tmpl w:val="55C00E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7B6A2D"/>
    <w:rsid w:val="00000484"/>
    <w:rsid w:val="000005F2"/>
    <w:rsid w:val="00000A25"/>
    <w:rsid w:val="00000B14"/>
    <w:rsid w:val="00000CDC"/>
    <w:rsid w:val="00000DC9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F22"/>
    <w:rsid w:val="000C73D7"/>
    <w:rsid w:val="000C7B3F"/>
    <w:rsid w:val="000C7E7F"/>
    <w:rsid w:val="000D008D"/>
    <w:rsid w:val="000D0284"/>
    <w:rsid w:val="000D0417"/>
    <w:rsid w:val="000D050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7E"/>
    <w:rsid w:val="000E547E"/>
    <w:rsid w:val="000E5591"/>
    <w:rsid w:val="000E5AE0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E4C"/>
    <w:rsid w:val="000F43FD"/>
    <w:rsid w:val="000F5A42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9D3"/>
    <w:rsid w:val="00134BDE"/>
    <w:rsid w:val="0013554B"/>
    <w:rsid w:val="0013579A"/>
    <w:rsid w:val="00135820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DD"/>
    <w:rsid w:val="00160458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D92"/>
    <w:rsid w:val="002F2FDF"/>
    <w:rsid w:val="002F36E7"/>
    <w:rsid w:val="002F392C"/>
    <w:rsid w:val="002F3C61"/>
    <w:rsid w:val="002F41B3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961"/>
    <w:rsid w:val="00314248"/>
    <w:rsid w:val="00314751"/>
    <w:rsid w:val="00314D51"/>
    <w:rsid w:val="00314E1B"/>
    <w:rsid w:val="0031590C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514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58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2117"/>
    <w:rsid w:val="00432380"/>
    <w:rsid w:val="004324F5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7EF"/>
    <w:rsid w:val="00495E3A"/>
    <w:rsid w:val="00496057"/>
    <w:rsid w:val="004960FD"/>
    <w:rsid w:val="004965AA"/>
    <w:rsid w:val="0049680B"/>
    <w:rsid w:val="00496A0A"/>
    <w:rsid w:val="00496A5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7A7"/>
    <w:rsid w:val="00597E32"/>
    <w:rsid w:val="005A0513"/>
    <w:rsid w:val="005A070D"/>
    <w:rsid w:val="005A0BE9"/>
    <w:rsid w:val="005A0EB3"/>
    <w:rsid w:val="005A1069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2110"/>
    <w:rsid w:val="005E2506"/>
    <w:rsid w:val="005E2EF1"/>
    <w:rsid w:val="005E3419"/>
    <w:rsid w:val="005E3C7F"/>
    <w:rsid w:val="005E4229"/>
    <w:rsid w:val="005E459D"/>
    <w:rsid w:val="005E4685"/>
    <w:rsid w:val="005E47B6"/>
    <w:rsid w:val="005E5062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42F8"/>
    <w:rsid w:val="0069488D"/>
    <w:rsid w:val="00694E74"/>
    <w:rsid w:val="006954FF"/>
    <w:rsid w:val="00695B4A"/>
    <w:rsid w:val="00695BBD"/>
    <w:rsid w:val="00695DB3"/>
    <w:rsid w:val="00695ED4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A2D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C40"/>
    <w:rsid w:val="00845CC8"/>
    <w:rsid w:val="00845D7C"/>
    <w:rsid w:val="00845DDC"/>
    <w:rsid w:val="00845E98"/>
    <w:rsid w:val="00846638"/>
    <w:rsid w:val="008466ED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202F"/>
    <w:rsid w:val="00B4222F"/>
    <w:rsid w:val="00B42654"/>
    <w:rsid w:val="00B42E0D"/>
    <w:rsid w:val="00B43316"/>
    <w:rsid w:val="00B43782"/>
    <w:rsid w:val="00B43D67"/>
    <w:rsid w:val="00B43E35"/>
    <w:rsid w:val="00B43F74"/>
    <w:rsid w:val="00B4427E"/>
    <w:rsid w:val="00B44D4F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3BC"/>
    <w:rsid w:val="00BB2475"/>
    <w:rsid w:val="00BB2C72"/>
    <w:rsid w:val="00BB342D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407C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B45"/>
    <w:rsid w:val="00F7342B"/>
    <w:rsid w:val="00F738F7"/>
    <w:rsid w:val="00F73BEC"/>
    <w:rsid w:val="00F73CAA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0EE4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FE"/>
    <w:rsid w:val="00FF1AAA"/>
    <w:rsid w:val="00FF1D36"/>
    <w:rsid w:val="00FF1EA3"/>
    <w:rsid w:val="00FF1FC6"/>
    <w:rsid w:val="00FF27A2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A5D"/>
    <w:rsid w:val="00FF7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6A2D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7B6A2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7B6A2D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7B6A2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7B6A2D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7B6A2D"/>
    <w:pPr>
      <w:spacing w:before="36" w:after="36"/>
    </w:pPr>
  </w:style>
  <w:style w:type="paragraph" w:styleId="a7">
    <w:name w:val="Balloon Text"/>
    <w:basedOn w:val="a"/>
    <w:link w:val="a8"/>
    <w:uiPriority w:val="99"/>
    <w:semiHidden/>
    <w:unhideWhenUsed/>
    <w:rsid w:val="007B6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7B6A2D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9-09-24T04:51:00Z</dcterms:created>
  <dcterms:modified xsi:type="dcterms:W3CDTF">2019-11-01T11:59:00Z</dcterms:modified>
</cp:coreProperties>
</file>